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698ED0B0" w:rsidR="00D447E0" w:rsidRPr="00F71538" w:rsidRDefault="00000000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Content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S</w:t>
          </w:r>
        </w:sdtContent>
      </w:sdt>
      <w:r w:rsidR="00D447E0" w:rsidRPr="00F71538">
        <w:rPr>
          <w:rFonts w:eastAsia="Times New Roman" w:cstheme="minorHAnsi"/>
          <w:caps/>
          <w:color w:val="78A3B0" w:themeColor="text2" w:themeTint="99"/>
          <w:kern w:val="28"/>
          <w:sz w:val="38"/>
          <w:szCs w:val="38"/>
          <w:lang w:eastAsia="ja-JP"/>
        </w:rPr>
        <w:br/>
      </w:r>
      <w:r w:rsidR="0054332D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November</w:t>
      </w:r>
      <w:r w:rsidR="00D447E0" w:rsidRPr="00F71538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 xml:space="preserve"> 2022 </w:t>
      </w:r>
    </w:p>
    <w:p w14:paraId="5A1FA997" w14:textId="77777777" w:rsidR="00C471B7" w:rsidRDefault="00C471B7" w:rsidP="00AC43E5">
      <w:pPr>
        <w:spacing w:after="0" w:line="240" w:lineRule="auto"/>
      </w:pPr>
    </w:p>
    <w:p w14:paraId="73B76D4B" w14:textId="02622AC7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200BFC">
        <w:t>Red</w:t>
      </w:r>
      <w:r w:rsidR="00AC43E5">
        <w:t xml:space="preserve"> t</w:t>
      </w:r>
      <w:r>
        <w:t xml:space="preserve">ext should be turned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Default="00F5362A" w:rsidP="00223B91">
      <w:pPr>
        <w:spacing w:after="0" w:line="240" w:lineRule="auto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F5362A" w14:paraId="1F89CA75" w14:textId="77777777" w:rsidTr="009B3B4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1BCCEC16" w14:textId="7DF35640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</w:t>
            </w:r>
          </w:p>
        </w:tc>
      </w:tr>
    </w:tbl>
    <w:p w14:paraId="19AE7B4F" w14:textId="4F1781A2" w:rsidR="00F5362A" w:rsidRDefault="00F5362A" w:rsidP="00223B91">
      <w:pPr>
        <w:spacing w:after="0" w:line="240" w:lineRule="auto"/>
      </w:pPr>
    </w:p>
    <w:p w14:paraId="5ABC9D30" w14:textId="08A92230" w:rsidR="00F5362A" w:rsidRPr="003B47F7" w:rsidRDefault="00AC43E5" w:rsidP="003B47F7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3B47F7">
        <w:rPr>
          <w:b/>
          <w:bCs/>
          <w:color w:val="78A3B0" w:themeColor="text2" w:themeTint="99"/>
          <w:sz w:val="36"/>
          <w:szCs w:val="36"/>
        </w:rPr>
        <w:t>SALES MEETING EM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2804EEC0" w:rsidR="00E80781" w:rsidRDefault="0013557C" w:rsidP="00E80781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020621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67C4441A" w14:textId="3E8A07AC" w:rsidR="00E80781" w:rsidRDefault="008E168C" w:rsidP="001027D0">
            <w:r>
              <w:t>Send date</w:t>
            </w:r>
            <w:r w:rsidR="000829BF">
              <w:t>(</w:t>
            </w:r>
            <w:r>
              <w:t>s</w:t>
            </w:r>
            <w:r w:rsidR="000829BF">
              <w:t>)</w:t>
            </w:r>
            <w:r>
              <w:t xml:space="preserve"> will d</w:t>
            </w:r>
            <w:r w:rsidR="00020621">
              <w:t xml:space="preserve">epend on the frequency of your meetings. </w:t>
            </w:r>
            <w:r>
              <w:t>You may choose to send 2 weeks prior AND the day before for monthly meetings</w:t>
            </w:r>
            <w:r w:rsidR="00020621">
              <w:t xml:space="preserve">. </w:t>
            </w:r>
            <w:r>
              <w:t>For w</w:t>
            </w:r>
            <w:r w:rsidR="00020621">
              <w:t>eekly meetings</w:t>
            </w:r>
            <w:r>
              <w:t>, you</w:t>
            </w:r>
            <w:r w:rsidR="00020621">
              <w:t xml:space="preserve"> may wish </w:t>
            </w:r>
            <w:r>
              <w:t>only to</w:t>
            </w:r>
            <w:r w:rsidR="00020621">
              <w:t xml:space="preserve"> send reminders the day before.</w:t>
            </w:r>
          </w:p>
        </w:tc>
      </w:tr>
      <w:tr w:rsidR="0013557C" w14:paraId="2D1F19BE" w14:textId="77777777" w:rsidTr="00A45411">
        <w:tc>
          <w:tcPr>
            <w:tcW w:w="1705" w:type="dxa"/>
          </w:tcPr>
          <w:p w14:paraId="0C97525C" w14:textId="330AAA7A" w:rsidR="0013557C" w:rsidRDefault="0013557C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43F57FC" w14:textId="7AD78D4E" w:rsidR="0013557C" w:rsidRDefault="0013557C" w:rsidP="00223B91">
            <w:r>
              <w:t xml:space="preserve">Sales Meeting </w:t>
            </w:r>
            <w:r w:rsidRPr="00020621">
              <w:rPr>
                <w:color w:val="FF0000"/>
              </w:rPr>
              <w:t>Tomorrow</w:t>
            </w:r>
            <w:r w:rsidR="00020621" w:rsidRPr="00020621">
              <w:rPr>
                <w:color w:val="FF0000"/>
              </w:rPr>
              <w:t xml:space="preserve"> or Date</w:t>
            </w:r>
          </w:p>
        </w:tc>
      </w:tr>
      <w:tr w:rsidR="0013557C" w14:paraId="74838A99" w14:textId="77777777" w:rsidTr="00A45411">
        <w:tc>
          <w:tcPr>
            <w:tcW w:w="1705" w:type="dxa"/>
          </w:tcPr>
          <w:p w14:paraId="36B30549" w14:textId="77777777" w:rsidR="0013557C" w:rsidRDefault="0013557C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D2B5489" w14:textId="0CDE9C09" w:rsidR="0013557C" w:rsidRDefault="0013557C" w:rsidP="00E80781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F6D2D1F" w14:textId="7C7362A6" w:rsidR="0013557C" w:rsidRDefault="0013557C" w:rsidP="00033A69">
            <w:r>
              <w:t xml:space="preserve">We look forward to seeing you at the </w:t>
            </w:r>
            <w:r w:rsidR="008E168C">
              <w:t>S</w:t>
            </w:r>
            <w:r>
              <w:t xml:space="preserve">ales </w:t>
            </w:r>
            <w:r w:rsidR="008E168C">
              <w:t>M</w:t>
            </w:r>
            <w:r>
              <w:t xml:space="preserve">eeting! </w:t>
            </w:r>
          </w:p>
          <w:p w14:paraId="7A68F638" w14:textId="77777777" w:rsidR="0013557C" w:rsidRDefault="0013557C" w:rsidP="00033A69">
            <w:pPr>
              <w:ind w:left="720"/>
              <w:rPr>
                <w:b/>
                <w:bCs/>
              </w:rPr>
            </w:pPr>
          </w:p>
          <w:p w14:paraId="27BABB21" w14:textId="3CF5F6E7" w:rsidR="0013557C" w:rsidRPr="0013557C" w:rsidRDefault="0013557C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13557C">
              <w:rPr>
                <w:color w:val="FF0000"/>
              </w:rPr>
              <w:t>Insert details</w:t>
            </w:r>
          </w:p>
          <w:p w14:paraId="41A9B356" w14:textId="0B9E1BA4" w:rsidR="0013557C" w:rsidRDefault="0013557C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>Location:</w:t>
            </w:r>
            <w:r>
              <w:rPr>
                <w:b/>
                <w:bCs/>
              </w:rPr>
              <w:t xml:space="preserve"> </w:t>
            </w:r>
            <w:r>
              <w:rPr>
                <w:color w:val="FF0000"/>
              </w:rPr>
              <w:t>location or link for virtual meeting</w:t>
            </w:r>
          </w:p>
          <w:p w14:paraId="2651B59F" w14:textId="77777777" w:rsidR="0013557C" w:rsidRPr="00821046" w:rsidRDefault="0013557C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433DBFF0" w14:textId="1FB9E660" w:rsidR="00E11FD5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>
              <w:rPr>
                <w:color w:val="FF0000"/>
              </w:rPr>
              <w:t>Practical Learning</w:t>
            </w:r>
            <w:r w:rsidR="00C471B7">
              <w:rPr>
                <w:color w:val="FF0000"/>
              </w:rPr>
              <w:t xml:space="preserve"> (choose one)</w:t>
            </w:r>
            <w:r>
              <w:rPr>
                <w:color w:val="FF0000"/>
              </w:rPr>
              <w:t xml:space="preserve">: </w:t>
            </w:r>
            <w:r w:rsidR="0054332D" w:rsidRPr="0054332D">
              <w:rPr>
                <w:color w:val="FF0000"/>
              </w:rPr>
              <w:t>Create a Budget Like a Pro / Exit Strategy: Succession Planning / Business Planning: Visioning / Monthly Goal Setting</w:t>
            </w:r>
          </w:p>
          <w:p w14:paraId="5B602D76" w14:textId="7AA5BC82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Company updates</w:t>
            </w:r>
          </w:p>
          <w:p w14:paraId="13BD00E1" w14:textId="205ABD1D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Insert additional highlights</w:t>
            </w:r>
          </w:p>
          <w:p w14:paraId="54D778A0" w14:textId="77777777" w:rsidR="0013557C" w:rsidRDefault="0013557C" w:rsidP="00033A69"/>
          <w:p w14:paraId="693B7780" w14:textId="719C7DF3" w:rsidR="0013557C" w:rsidRDefault="0013557C" w:rsidP="00033A69">
            <w:r>
              <w:t xml:space="preserve">Please reach out if you have any questions. </w:t>
            </w:r>
          </w:p>
          <w:p w14:paraId="2964607D" w14:textId="77777777" w:rsidR="0013557C" w:rsidRDefault="0013557C" w:rsidP="00033A69"/>
          <w:p w14:paraId="0AD65FF9" w14:textId="77777777" w:rsidR="0013557C" w:rsidRDefault="0013557C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5D2C8EA6" w14:textId="10FAE91D" w:rsidR="0013557C" w:rsidRPr="00E31DC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Workshop Date &amp; Time</w:t>
            </w:r>
          </w:p>
          <w:p w14:paraId="130E8C44" w14:textId="4CC9DC90" w:rsidR="0013557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Sales Meetings</w:t>
            </w:r>
          </w:p>
          <w:p w14:paraId="3CFEB8EE" w14:textId="77777777" w:rsidR="0013557C" w:rsidRDefault="0013557C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Contest Dates</w:t>
            </w:r>
          </w:p>
          <w:p w14:paraId="31F5F54F" w14:textId="77777777" w:rsidR="00EC7874" w:rsidRDefault="0013557C" w:rsidP="00EC7874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O</w:t>
            </w:r>
            <w:r w:rsidRPr="0013557C">
              <w:rPr>
                <w:color w:val="FF0000"/>
              </w:rPr>
              <w:t>ther</w:t>
            </w:r>
            <w:r w:rsidR="00020621">
              <w:rPr>
                <w:color w:val="FF0000"/>
              </w:rPr>
              <w:t xml:space="preserve"> Important Dates</w:t>
            </w:r>
          </w:p>
          <w:p w14:paraId="2256BC53" w14:textId="0AB3E21C" w:rsidR="009A76E1" w:rsidRPr="00EC7874" w:rsidRDefault="009A76E1" w:rsidP="009A76E1">
            <w:pPr>
              <w:pStyle w:val="ListParagraph"/>
              <w:ind w:left="360"/>
              <w:rPr>
                <w:color w:val="FF0000"/>
              </w:rPr>
            </w:pPr>
          </w:p>
        </w:tc>
      </w:tr>
      <w:tr w:rsidR="0013557C" w14:paraId="7CFDBA8E" w14:textId="77777777" w:rsidTr="00A45411">
        <w:tc>
          <w:tcPr>
            <w:tcW w:w="1705" w:type="dxa"/>
          </w:tcPr>
          <w:p w14:paraId="7569169A" w14:textId="012B3660" w:rsidR="0013557C" w:rsidRPr="00DD6194" w:rsidRDefault="00020621" w:rsidP="00E80781">
            <w:pPr>
              <w:jc w:val="right"/>
            </w:pPr>
            <w:r>
              <w:rPr>
                <w:b/>
                <w:bCs/>
              </w:rPr>
              <w:t xml:space="preserve">Optional </w:t>
            </w:r>
            <w:r w:rsidR="0013557C" w:rsidRPr="00DD6194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0955921F" w14:textId="281D9DCF" w:rsidR="00C471B7" w:rsidRPr="0054332D" w:rsidRDefault="0054332D" w:rsidP="003B47F7">
            <w:pPr>
              <w:pStyle w:val="ListParagraph"/>
              <w:numPr>
                <w:ilvl w:val="0"/>
                <w:numId w:val="3"/>
              </w:num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s://sparkandlogic.com/wp-content/uploads/2022/10/agent-agenda-nov2022.docx" </w:instrText>
            </w:r>
            <w:r>
              <w:fldChar w:fldCharType="separate"/>
            </w:r>
            <w:r w:rsidR="0013557C" w:rsidRPr="0054332D">
              <w:rPr>
                <w:rStyle w:val="Hyperlink"/>
              </w:rPr>
              <w:t>Agent Agenda</w:t>
            </w:r>
          </w:p>
          <w:p w14:paraId="5B94F812" w14:textId="40305954" w:rsidR="00DD6194" w:rsidRPr="00DD6194" w:rsidRDefault="0054332D" w:rsidP="00E11FD5">
            <w:pPr>
              <w:pStyle w:val="ListParagraph"/>
              <w:numPr>
                <w:ilvl w:val="0"/>
                <w:numId w:val="3"/>
              </w:numPr>
            </w:pPr>
            <w:r>
              <w:fldChar w:fldCharType="end"/>
            </w:r>
            <w:hyperlink r:id="rId9" w:history="1">
              <w:r w:rsidR="00DD6194" w:rsidRPr="003B47F7">
                <w:rPr>
                  <w:rStyle w:val="Hyperlink"/>
                </w:rPr>
                <w:t>Learning Sprint Handouts</w:t>
              </w:r>
            </w:hyperlink>
          </w:p>
        </w:tc>
      </w:tr>
    </w:tbl>
    <w:p w14:paraId="07DE1291" w14:textId="7B40CDBB" w:rsidR="00DD6194" w:rsidRDefault="00DD6194" w:rsidP="00DD6194">
      <w:pPr>
        <w:spacing w:line="240" w:lineRule="auto"/>
        <w:rPr>
          <w:b/>
          <w:bCs/>
        </w:rPr>
      </w:pPr>
    </w:p>
    <w:p w14:paraId="69D575E2" w14:textId="1A293341" w:rsidR="00A33A7D" w:rsidRDefault="00DD6194" w:rsidP="00DD6194">
      <w:pPr>
        <w:spacing w:after="0" w:line="240" w:lineRule="auto"/>
        <w:rPr>
          <w:b/>
          <w:bCs/>
        </w:rPr>
      </w:pPr>
      <w:r>
        <w:rPr>
          <w:b/>
          <w:bCs/>
        </w:rPr>
        <w:t>V</w:t>
      </w:r>
      <w:r w:rsidR="006A38D6">
        <w:rPr>
          <w:b/>
          <w:bCs/>
        </w:rPr>
        <w:t>IRTUAL MEETINGS ONLY</w:t>
      </w:r>
      <w:r w:rsidR="009F0AC7">
        <w:rPr>
          <w:b/>
          <w:bCs/>
        </w:rPr>
        <w:t xml:space="preserve"> </w:t>
      </w:r>
      <w:r w:rsidR="009F0AC7">
        <w:t>(Your virtual meeting platform may send this automatically for you.)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180C8E0C" w:rsidR="00C03FAD" w:rsidRDefault="00C03FAD" w:rsidP="00CC299A">
            <w:r>
              <w:t>Day of meeting</w:t>
            </w:r>
            <w:r w:rsidR="00542269">
              <w:t xml:space="preserve"> 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5854459A" w:rsidR="00C03FAD" w:rsidRDefault="00304580" w:rsidP="00CC299A">
            <w:r>
              <w:t>1</w:t>
            </w:r>
            <w:r w:rsidR="00C03FAD">
              <w:t xml:space="preserve"> hour before start time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1AD4BAF1" w:rsidR="00C03FAD" w:rsidRDefault="00C03FAD" w:rsidP="00CC299A">
            <w:pPr>
              <w:jc w:val="right"/>
            </w:pP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5424B18A" w14:textId="650F505A" w:rsidR="00AC43E5" w:rsidRDefault="00AC43E5" w:rsidP="0016518D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lastRenderedPageBreak/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42269" w14:paraId="3AD81F6B" w14:textId="77777777" w:rsidTr="00CC299A">
        <w:tc>
          <w:tcPr>
            <w:tcW w:w="1705" w:type="dxa"/>
          </w:tcPr>
          <w:p w14:paraId="04694E17" w14:textId="6F35DD0D" w:rsidR="00542269" w:rsidRDefault="00542269" w:rsidP="00CC299A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6E51BC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3B39FE28" w14:textId="65C8DA67" w:rsidR="00542269" w:rsidRDefault="006E51BC" w:rsidP="001027D0">
            <w:r>
              <w:t xml:space="preserve">10 AM two weeks before the workshop AND the day before </w:t>
            </w:r>
          </w:p>
        </w:tc>
      </w:tr>
      <w:tr w:rsidR="00542269" w14:paraId="3A1B918F" w14:textId="77777777" w:rsidTr="00CC299A">
        <w:tc>
          <w:tcPr>
            <w:tcW w:w="1705" w:type="dxa"/>
          </w:tcPr>
          <w:p w14:paraId="5F291A6C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6E77FB8" w14:textId="761166D7" w:rsidR="00542269" w:rsidRDefault="0054332D" w:rsidP="00CC299A">
            <w:r>
              <w:t>Agent “Hot Seat” Mastermind</w:t>
            </w:r>
            <w:r w:rsidR="006E51BC">
              <w:t xml:space="preserve"> </w:t>
            </w:r>
            <w:r w:rsidR="006E51BC" w:rsidRPr="006E51BC">
              <w:rPr>
                <w:color w:val="FF0000"/>
              </w:rPr>
              <w:t xml:space="preserve">Date or </w:t>
            </w:r>
            <w:r w:rsidR="00D00D89" w:rsidRPr="006E51BC">
              <w:rPr>
                <w:color w:val="FF0000"/>
              </w:rPr>
              <w:t>Tomorrow</w:t>
            </w:r>
          </w:p>
        </w:tc>
      </w:tr>
      <w:tr w:rsidR="00542269" w14:paraId="4EB53D88" w14:textId="77777777" w:rsidTr="00CC299A">
        <w:tc>
          <w:tcPr>
            <w:tcW w:w="1705" w:type="dxa"/>
          </w:tcPr>
          <w:p w14:paraId="4EABDB03" w14:textId="77777777" w:rsidR="00542269" w:rsidRDefault="00542269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1FDE78B" w14:textId="77777777" w:rsidR="00542269" w:rsidRDefault="00542269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03BB236A" w14:textId="66931C1F" w:rsidR="006E51BC" w:rsidRPr="006C434B" w:rsidRDefault="006E51BC" w:rsidP="006E51BC">
            <w:pPr>
              <w:rPr>
                <w:b/>
                <w:bCs/>
              </w:rPr>
            </w:pPr>
            <w:r>
              <w:t xml:space="preserve">Join us for </w:t>
            </w:r>
            <w:r w:rsidR="00DC533D">
              <w:t>our</w:t>
            </w:r>
            <w:r>
              <w:t xml:space="preserve"> next </w:t>
            </w:r>
            <w:r w:rsidR="003B47F7">
              <w:t>w</w:t>
            </w:r>
            <w:r w:rsidRPr="003B47F7">
              <w:t>orkshop</w:t>
            </w:r>
            <w:r>
              <w:t>!</w:t>
            </w:r>
          </w:p>
          <w:p w14:paraId="65128A77" w14:textId="77777777" w:rsidR="001E1644" w:rsidRDefault="001E1644" w:rsidP="001E1644"/>
          <w:p w14:paraId="32689019" w14:textId="4F7B776C" w:rsidR="00E21F1E" w:rsidRPr="00C471B7" w:rsidRDefault="0054332D" w:rsidP="00E21F1E">
            <w:pPr>
              <w:ind w:left="720"/>
              <w:rPr>
                <w:b/>
                <w:bCs/>
              </w:rPr>
            </w:pPr>
            <w:r>
              <w:rPr>
                <w:b/>
                <w:bCs/>
              </w:rPr>
              <w:t>Agent “Hot Seat” Mastermind</w:t>
            </w:r>
          </w:p>
          <w:p w14:paraId="1356DB30" w14:textId="4E19928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="006E51BC">
              <w:rPr>
                <w:color w:val="FF0000"/>
              </w:rPr>
              <w:t>Insert details</w:t>
            </w:r>
          </w:p>
          <w:p w14:paraId="06237FC1" w14:textId="10001DE0" w:rsidR="001E1644" w:rsidRDefault="001E1644" w:rsidP="001E1644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Insert location or link for virtual meetings </w:t>
            </w:r>
          </w:p>
          <w:p w14:paraId="1AE8D540" w14:textId="22ECE65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Insert special instructions (i.e., bring a sack lunch or lunch provided)</w:t>
            </w:r>
          </w:p>
          <w:p w14:paraId="7149AC53" w14:textId="77777777" w:rsidR="001E1644" w:rsidRPr="00901B28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0948EDF0" w14:textId="4820A89B" w:rsidR="009A76E1" w:rsidRPr="009A76E1" w:rsidRDefault="001E1644" w:rsidP="009A76E1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>
              <w:t xml:space="preserve"> </w:t>
            </w:r>
            <w:r w:rsidR="0054332D" w:rsidRPr="0054332D">
              <w:t xml:space="preserve">One agent is in the “Hot Seat” during this mastermind workshop. After the Hot Seat Agent explains a business challenge they are facing, </w:t>
            </w:r>
            <w:r w:rsidR="0054332D">
              <w:t>the</w:t>
            </w:r>
            <w:r w:rsidR="0054332D" w:rsidRPr="0054332D">
              <w:t xml:space="preserve"> group brainstorms solutions. </w:t>
            </w:r>
          </w:p>
          <w:p w14:paraId="17D814CE" w14:textId="4DDCD918" w:rsidR="000623A2" w:rsidRDefault="000623A2" w:rsidP="001E1644">
            <w:pPr>
              <w:ind w:left="720"/>
            </w:pPr>
          </w:p>
          <w:p w14:paraId="777D2798" w14:textId="77777777" w:rsidR="001E1644" w:rsidRDefault="001E1644" w:rsidP="001E1644">
            <w:r>
              <w:t>Please reach out if you have any questions.</w:t>
            </w:r>
          </w:p>
          <w:p w14:paraId="5C29E7FA" w14:textId="4BE5F087" w:rsidR="00F86C2A" w:rsidRDefault="00F86C2A" w:rsidP="00D00D89"/>
        </w:tc>
      </w:tr>
      <w:tr w:rsidR="009A76E1" w14:paraId="5F76F7D7" w14:textId="77777777" w:rsidTr="00CC299A">
        <w:tc>
          <w:tcPr>
            <w:tcW w:w="1705" w:type="dxa"/>
          </w:tcPr>
          <w:p w14:paraId="5F3CA6BF" w14:textId="77777777" w:rsidR="009A76E1" w:rsidRDefault="009A76E1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Optional</w:t>
            </w:r>
          </w:p>
          <w:p w14:paraId="171FD28F" w14:textId="7C2C8948" w:rsidR="009A76E1" w:rsidRDefault="009A76E1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3ADD8653" w14:textId="068DC013" w:rsidR="009A76E1" w:rsidRDefault="009A76E1" w:rsidP="009A76E1">
            <w:pPr>
              <w:pStyle w:val="ListParagraph"/>
            </w:pPr>
          </w:p>
        </w:tc>
      </w:tr>
    </w:tbl>
    <w:p w14:paraId="629F922C" w14:textId="4BB3CE79" w:rsidR="000829BF" w:rsidRDefault="000829BF" w:rsidP="00E80781">
      <w:pPr>
        <w:spacing w:after="0" w:line="240" w:lineRule="auto"/>
      </w:pPr>
    </w:p>
    <w:p w14:paraId="63759852" w14:textId="1CFD7340" w:rsidR="005264BD" w:rsidRPr="00AC43E5" w:rsidRDefault="005264BD" w:rsidP="005264BD">
      <w:pPr>
        <w:spacing w:line="240" w:lineRule="auto"/>
      </w:pPr>
      <w:r>
        <w:rPr>
          <w:b/>
          <w:bCs/>
        </w:rPr>
        <w:t xml:space="preserve">VIRTUAL </w:t>
      </w:r>
      <w:r w:rsidR="009F0AC7">
        <w:rPr>
          <w:b/>
          <w:bCs/>
        </w:rPr>
        <w:t xml:space="preserve">WORKSHOPS </w:t>
      </w:r>
      <w:r>
        <w:rPr>
          <w:b/>
          <w:bCs/>
        </w:rPr>
        <w:t>ONLY</w:t>
      </w:r>
      <w:r w:rsidR="009F0AC7">
        <w:rPr>
          <w:b/>
          <w:bCs/>
        </w:rPr>
        <w:t xml:space="preserve"> </w:t>
      </w:r>
      <w:r w:rsidR="009F0AC7" w:rsidRPr="009F0AC7">
        <w:t>(Y</w:t>
      </w:r>
      <w:r>
        <w:t xml:space="preserve">our virtual meeting platform may </w:t>
      </w:r>
      <w:r w:rsidR="009F0AC7">
        <w:t>send</w:t>
      </w:r>
      <w:r>
        <w:t xml:space="preserve"> this automatically for you</w:t>
      </w:r>
      <w:r w:rsidR="009F0AC7"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264BD" w14:paraId="49EAB145" w14:textId="77777777" w:rsidTr="00506DDB">
        <w:tc>
          <w:tcPr>
            <w:tcW w:w="1705" w:type="dxa"/>
          </w:tcPr>
          <w:p w14:paraId="316180A5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4910147" w14:textId="1E831EE7" w:rsidR="005264BD" w:rsidRDefault="005264BD" w:rsidP="00506DDB">
            <w:r>
              <w:t>Day of Workshop</w:t>
            </w:r>
          </w:p>
        </w:tc>
      </w:tr>
      <w:tr w:rsidR="005264BD" w14:paraId="718B20D6" w14:textId="77777777" w:rsidTr="00506DDB">
        <w:tc>
          <w:tcPr>
            <w:tcW w:w="1705" w:type="dxa"/>
          </w:tcPr>
          <w:p w14:paraId="4B9F91E9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43AD7C6C" w14:textId="4AA74D8F" w:rsidR="005264BD" w:rsidRDefault="00C70C13" w:rsidP="00506DDB">
            <w:r>
              <w:t xml:space="preserve">1 </w:t>
            </w:r>
            <w:r w:rsidR="005264BD">
              <w:t xml:space="preserve">hour before start time </w:t>
            </w:r>
          </w:p>
        </w:tc>
      </w:tr>
      <w:tr w:rsidR="005264BD" w14:paraId="7ED48CAD" w14:textId="77777777" w:rsidTr="00506DDB">
        <w:tc>
          <w:tcPr>
            <w:tcW w:w="1705" w:type="dxa"/>
          </w:tcPr>
          <w:p w14:paraId="01779746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3F310B3" w14:textId="78052B1E" w:rsidR="005264BD" w:rsidRDefault="0054332D" w:rsidP="00506DDB">
            <w:r>
              <w:t>Agent “Hot Seat” Mastermind</w:t>
            </w:r>
            <w:r w:rsidR="005264BD">
              <w:t xml:space="preserve"> Starts in 1 Hour</w:t>
            </w:r>
          </w:p>
        </w:tc>
      </w:tr>
      <w:tr w:rsidR="005264BD" w14:paraId="39AD13A6" w14:textId="77777777" w:rsidTr="00506DDB">
        <w:tc>
          <w:tcPr>
            <w:tcW w:w="1705" w:type="dxa"/>
          </w:tcPr>
          <w:p w14:paraId="3B25B27F" w14:textId="77777777" w:rsidR="005264BD" w:rsidRDefault="005264BD" w:rsidP="00506DDB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03D9079" w14:textId="274556DE" w:rsidR="005264BD" w:rsidRDefault="005264BD" w:rsidP="00506DDB">
            <w:pPr>
              <w:jc w:val="right"/>
            </w:pPr>
          </w:p>
        </w:tc>
        <w:tc>
          <w:tcPr>
            <w:tcW w:w="7645" w:type="dxa"/>
          </w:tcPr>
          <w:p w14:paraId="44DC3FBC" w14:textId="60A1C363" w:rsidR="005264BD" w:rsidRDefault="005264BD" w:rsidP="00506DDB">
            <w:r w:rsidRPr="00C70C13">
              <w:t>Just a reminder</w:t>
            </w:r>
            <w:r w:rsidR="00082275">
              <w:t xml:space="preserve">, the </w:t>
            </w:r>
            <w:r w:rsidR="0054332D">
              <w:t xml:space="preserve">Agent “Hot Seat” Mastermind </w:t>
            </w:r>
            <w:r>
              <w:t>begins in 1 hour. See you there!</w:t>
            </w:r>
          </w:p>
          <w:p w14:paraId="23794434" w14:textId="77777777" w:rsidR="002B6F68" w:rsidRDefault="005264BD" w:rsidP="00EC7874">
            <w:pPr>
              <w:rPr>
                <w:color w:val="FF0000"/>
              </w:rPr>
            </w:pPr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>&lt;Insert virtual meeting link&gt;</w:t>
            </w:r>
          </w:p>
          <w:p w14:paraId="5085D79A" w14:textId="78DF241C" w:rsidR="00EC7874" w:rsidRDefault="00EC7874" w:rsidP="00EC7874"/>
        </w:tc>
      </w:tr>
    </w:tbl>
    <w:p w14:paraId="3FD7A5F1" w14:textId="1C054E48" w:rsidR="005C1815" w:rsidRDefault="005C1815" w:rsidP="00020621">
      <w:pPr>
        <w:spacing w:after="0" w:line="240" w:lineRule="auto"/>
      </w:pPr>
    </w:p>
    <w:p w14:paraId="1298DFC6" w14:textId="779F9C9A" w:rsidR="00D00812" w:rsidRDefault="00D00812" w:rsidP="00020621">
      <w:pPr>
        <w:spacing w:after="0" w:line="240" w:lineRule="auto"/>
      </w:pPr>
    </w:p>
    <w:sectPr w:rsidR="00D00812" w:rsidSect="00AC43E5">
      <w:footerReference w:type="default" r:id="rId10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26BAD" w14:textId="77777777" w:rsidR="00D02D88" w:rsidRDefault="00D02D88" w:rsidP="00AC43E5">
      <w:pPr>
        <w:spacing w:after="0" w:line="240" w:lineRule="auto"/>
      </w:pPr>
      <w:r>
        <w:separator/>
      </w:r>
    </w:p>
  </w:endnote>
  <w:endnote w:type="continuationSeparator" w:id="0">
    <w:p w14:paraId="2EF9CFBB" w14:textId="77777777" w:rsidR="00D02D88" w:rsidRDefault="00D02D88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12465" w14:textId="77777777" w:rsidR="00D02D88" w:rsidRDefault="00D02D88" w:rsidP="00AC43E5">
      <w:pPr>
        <w:spacing w:after="0" w:line="240" w:lineRule="auto"/>
      </w:pPr>
      <w:r>
        <w:separator/>
      </w:r>
    </w:p>
  </w:footnote>
  <w:footnote w:type="continuationSeparator" w:id="0">
    <w:p w14:paraId="245F1174" w14:textId="77777777" w:rsidR="00D02D88" w:rsidRDefault="00D02D88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2823"/>
    <w:multiLevelType w:val="hybridMultilevel"/>
    <w:tmpl w:val="F08E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7F6433"/>
    <w:multiLevelType w:val="hybridMultilevel"/>
    <w:tmpl w:val="B88C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50174B"/>
    <w:multiLevelType w:val="hybridMultilevel"/>
    <w:tmpl w:val="B4E8C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D3F7E"/>
    <w:multiLevelType w:val="hybridMultilevel"/>
    <w:tmpl w:val="2922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D5CF4"/>
    <w:multiLevelType w:val="hybridMultilevel"/>
    <w:tmpl w:val="A148B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853E26"/>
    <w:multiLevelType w:val="hybridMultilevel"/>
    <w:tmpl w:val="D3E8E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AC6B0E"/>
    <w:multiLevelType w:val="hybridMultilevel"/>
    <w:tmpl w:val="48346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B24A12"/>
    <w:multiLevelType w:val="hybridMultilevel"/>
    <w:tmpl w:val="B5506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EC35014"/>
    <w:multiLevelType w:val="hybridMultilevel"/>
    <w:tmpl w:val="BDF03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4865577">
    <w:abstractNumId w:val="7"/>
  </w:num>
  <w:num w:numId="2" w16cid:durableId="1110661749">
    <w:abstractNumId w:val="9"/>
  </w:num>
  <w:num w:numId="3" w16cid:durableId="592860334">
    <w:abstractNumId w:val="3"/>
  </w:num>
  <w:num w:numId="4" w16cid:durableId="1707680253">
    <w:abstractNumId w:val="5"/>
  </w:num>
  <w:num w:numId="5" w16cid:durableId="2086100570">
    <w:abstractNumId w:val="12"/>
  </w:num>
  <w:num w:numId="6" w16cid:durableId="732117021">
    <w:abstractNumId w:val="1"/>
  </w:num>
  <w:num w:numId="7" w16cid:durableId="1703170950">
    <w:abstractNumId w:val="2"/>
  </w:num>
  <w:num w:numId="8" w16cid:durableId="1315766834">
    <w:abstractNumId w:val="13"/>
  </w:num>
  <w:num w:numId="9" w16cid:durableId="608120390">
    <w:abstractNumId w:val="14"/>
  </w:num>
  <w:num w:numId="10" w16cid:durableId="406927916">
    <w:abstractNumId w:val="11"/>
  </w:num>
  <w:num w:numId="11" w16cid:durableId="1912227226">
    <w:abstractNumId w:val="10"/>
  </w:num>
  <w:num w:numId="12" w16cid:durableId="82917407">
    <w:abstractNumId w:val="8"/>
  </w:num>
  <w:num w:numId="13" w16cid:durableId="1881630958">
    <w:abstractNumId w:val="6"/>
  </w:num>
  <w:num w:numId="14" w16cid:durableId="984703617">
    <w:abstractNumId w:val="4"/>
  </w:num>
  <w:num w:numId="15" w16cid:durableId="121558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kwMqwFAAZPvF0tAAAA"/>
  </w:docVars>
  <w:rsids>
    <w:rsidRoot w:val="00223B91"/>
    <w:rsid w:val="00020621"/>
    <w:rsid w:val="00033A69"/>
    <w:rsid w:val="000623A2"/>
    <w:rsid w:val="00082275"/>
    <w:rsid w:val="000829BF"/>
    <w:rsid w:val="000A7740"/>
    <w:rsid w:val="000B1A8A"/>
    <w:rsid w:val="000C6CF1"/>
    <w:rsid w:val="001027D0"/>
    <w:rsid w:val="0013557C"/>
    <w:rsid w:val="00147681"/>
    <w:rsid w:val="0016518D"/>
    <w:rsid w:val="001D1674"/>
    <w:rsid w:val="001E1644"/>
    <w:rsid w:val="001E491E"/>
    <w:rsid w:val="00200BFC"/>
    <w:rsid w:val="00223B91"/>
    <w:rsid w:val="00232AAA"/>
    <w:rsid w:val="00235CDC"/>
    <w:rsid w:val="002B6F68"/>
    <w:rsid w:val="002D0D03"/>
    <w:rsid w:val="00304580"/>
    <w:rsid w:val="0030566B"/>
    <w:rsid w:val="00321EA3"/>
    <w:rsid w:val="00324AA2"/>
    <w:rsid w:val="0033629A"/>
    <w:rsid w:val="00340B87"/>
    <w:rsid w:val="003910D8"/>
    <w:rsid w:val="003B47F7"/>
    <w:rsid w:val="003C2015"/>
    <w:rsid w:val="003C5F0B"/>
    <w:rsid w:val="004762D9"/>
    <w:rsid w:val="004C7FBF"/>
    <w:rsid w:val="004F4386"/>
    <w:rsid w:val="004F62BB"/>
    <w:rsid w:val="00501321"/>
    <w:rsid w:val="005153E0"/>
    <w:rsid w:val="00516552"/>
    <w:rsid w:val="005264BD"/>
    <w:rsid w:val="00542269"/>
    <w:rsid w:val="0054332D"/>
    <w:rsid w:val="00573DD6"/>
    <w:rsid w:val="00593E84"/>
    <w:rsid w:val="005A37E4"/>
    <w:rsid w:val="005C1815"/>
    <w:rsid w:val="005E0DE7"/>
    <w:rsid w:val="006234FC"/>
    <w:rsid w:val="006240A1"/>
    <w:rsid w:val="006316D2"/>
    <w:rsid w:val="00634F12"/>
    <w:rsid w:val="00671B79"/>
    <w:rsid w:val="006A38D6"/>
    <w:rsid w:val="006C434B"/>
    <w:rsid w:val="006C6BEE"/>
    <w:rsid w:val="006C7CA6"/>
    <w:rsid w:val="006D7BB4"/>
    <w:rsid w:val="006E51BC"/>
    <w:rsid w:val="006F4D96"/>
    <w:rsid w:val="00730875"/>
    <w:rsid w:val="00742C44"/>
    <w:rsid w:val="007771F0"/>
    <w:rsid w:val="00804E88"/>
    <w:rsid w:val="00821046"/>
    <w:rsid w:val="00846F31"/>
    <w:rsid w:val="008624BA"/>
    <w:rsid w:val="008624FB"/>
    <w:rsid w:val="00885C03"/>
    <w:rsid w:val="00892D89"/>
    <w:rsid w:val="008E168C"/>
    <w:rsid w:val="008F3CAA"/>
    <w:rsid w:val="00901B28"/>
    <w:rsid w:val="00904F0D"/>
    <w:rsid w:val="009165BC"/>
    <w:rsid w:val="009353E3"/>
    <w:rsid w:val="0098288C"/>
    <w:rsid w:val="009A76E1"/>
    <w:rsid w:val="009B3B4B"/>
    <w:rsid w:val="009F0AC7"/>
    <w:rsid w:val="00A33A7D"/>
    <w:rsid w:val="00A45411"/>
    <w:rsid w:val="00AB085D"/>
    <w:rsid w:val="00AC254B"/>
    <w:rsid w:val="00AC43E5"/>
    <w:rsid w:val="00AF654E"/>
    <w:rsid w:val="00B63A18"/>
    <w:rsid w:val="00B74364"/>
    <w:rsid w:val="00B866E3"/>
    <w:rsid w:val="00BC2268"/>
    <w:rsid w:val="00BE66CB"/>
    <w:rsid w:val="00BF28EF"/>
    <w:rsid w:val="00C03FAD"/>
    <w:rsid w:val="00C17712"/>
    <w:rsid w:val="00C20479"/>
    <w:rsid w:val="00C31847"/>
    <w:rsid w:val="00C471B7"/>
    <w:rsid w:val="00C70C13"/>
    <w:rsid w:val="00CA05B2"/>
    <w:rsid w:val="00CF65FC"/>
    <w:rsid w:val="00D00812"/>
    <w:rsid w:val="00D00D89"/>
    <w:rsid w:val="00D02D88"/>
    <w:rsid w:val="00D174D1"/>
    <w:rsid w:val="00D27CAD"/>
    <w:rsid w:val="00D447E0"/>
    <w:rsid w:val="00D70D49"/>
    <w:rsid w:val="00D7137D"/>
    <w:rsid w:val="00D72229"/>
    <w:rsid w:val="00DA3C55"/>
    <w:rsid w:val="00DC0F98"/>
    <w:rsid w:val="00DC533D"/>
    <w:rsid w:val="00DD6194"/>
    <w:rsid w:val="00E11FD5"/>
    <w:rsid w:val="00E21F1E"/>
    <w:rsid w:val="00E31DCC"/>
    <w:rsid w:val="00E411CD"/>
    <w:rsid w:val="00E7793E"/>
    <w:rsid w:val="00E80781"/>
    <w:rsid w:val="00EB01CA"/>
    <w:rsid w:val="00EC037C"/>
    <w:rsid w:val="00EC366C"/>
    <w:rsid w:val="00EC4918"/>
    <w:rsid w:val="00EC7874"/>
    <w:rsid w:val="00F06052"/>
    <w:rsid w:val="00F12975"/>
    <w:rsid w:val="00F140DD"/>
    <w:rsid w:val="00F26C9A"/>
    <w:rsid w:val="00F5362A"/>
    <w:rsid w:val="00F71538"/>
    <w:rsid w:val="00F86C2A"/>
    <w:rsid w:val="00F8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parkandlogic.com/november-sales-financial-strategies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003454"/>
    <w:rsid w:val="000B75FD"/>
    <w:rsid w:val="000D387E"/>
    <w:rsid w:val="001A5798"/>
    <w:rsid w:val="002120A2"/>
    <w:rsid w:val="00224143"/>
    <w:rsid w:val="002C6A24"/>
    <w:rsid w:val="00384E73"/>
    <w:rsid w:val="003E4DBF"/>
    <w:rsid w:val="004657EB"/>
    <w:rsid w:val="00465FB1"/>
    <w:rsid w:val="004D6CFE"/>
    <w:rsid w:val="004D7D38"/>
    <w:rsid w:val="006D4272"/>
    <w:rsid w:val="00713766"/>
    <w:rsid w:val="00780F9D"/>
    <w:rsid w:val="008121BC"/>
    <w:rsid w:val="00844AB2"/>
    <w:rsid w:val="00A24714"/>
    <w:rsid w:val="00AF7E55"/>
    <w:rsid w:val="00C175C1"/>
    <w:rsid w:val="00CE2068"/>
    <w:rsid w:val="00F1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AIL TEMPLATES</Company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13</cp:revision>
  <dcterms:created xsi:type="dcterms:W3CDTF">2022-08-15T18:25:00Z</dcterms:created>
  <dcterms:modified xsi:type="dcterms:W3CDTF">2022-10-18T17:55:00Z</dcterms:modified>
</cp:coreProperties>
</file>